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813c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d284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6ab6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7f9d45f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a3b1777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9e5373b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